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f72adc</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8f72adc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72adc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8f72adc</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s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64740ae2-fcbc-4bfb-93d2-e64ae0f4646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a94c10c4-4c0e-44d2-aebc-668f55ef198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fa175842-81ab-4e35-a2d3-64d378da0b23"/>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63f64e0b-1d78-4da9-9bd7-f6bc8f0e61ab"/>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a4099944-60c1-409d-9159-0509674b5089"/>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6fdd4f6-2c4c-4d51-862a-5d1a5b65f240"/>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2b815c87-4d10-492d-9986-c1e0a83bfd83"/>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c635b06-6628-41a3-88c2-5c0c66d76aca"/>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3e0342b-f354-45e6-acca-38d7d2c0119a"/>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8f72adc</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0966a25f-3719-401e-b098-8295066fd3e1"/>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8f72adc</w:t>
            </w:r>
            <w:r>
              <w:t xml:space="preserve"> </w:t>
            </w:r>
            <w:r>
              <w:t xml:space="preserve">del 3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a7e59762-37aa-4652-9f40-ad596a4d727a"/>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85fb482f-edae-4fac-814d-895f78b4ea22"/>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2c91a09-d5fc-4581-bd7d-da0ff5d7ac11"/>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ebc6cb7f-ac1e-4177-967d-8c73bb8257b0"/>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85048b0e-9630-4475-9a7b-e4b0e3b2e3f9"/>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f72adc093a4b90f363de89e03b42ebe89e286f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f72adc093a4b90f363de89e03b42ebe89e286f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31T10:31:24Z</dcterms:created>
  <dcterms:modified xsi:type="dcterms:W3CDTF">2023-07-31T10: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